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57D5D32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D70A39">
        <w:rPr>
          <w:rFonts w:ascii="Century Gothic" w:eastAsia="Century Gothic" w:hAnsi="Century Gothic" w:cs="Century Gothic"/>
          <w:sz w:val="22"/>
          <w:szCs w:val="22"/>
        </w:rPr>
        <w:t>}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ED111F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39D00F2B" w:rsidR="005B6066" w:rsidRPr="00ED111F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_ddi</w:t>
      </w:r>
      <w:proofErr w:type="spell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{{ </w:t>
      </w:r>
      <w:proofErr w:type="spell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{{ </w:t>
      </w:r>
      <w:proofErr w:type="spell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6380225B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proofErr w:type="gram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r w:rsidR="006D494A">
          <w:rPr>
            <w:rStyle w:val="Hyperlink"/>
            <w:rFonts w:ascii="Century Gothic" w:hAnsi="Century Gothic"/>
            <w:sz w:val="22"/>
            <w:szCs w:val="22"/>
            <w:lang w:val="pt-BR"/>
          </w:rPr>
          <w:t xml:space="preserve"> 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</w:t>
        </w:r>
        <w:proofErr w:type="gram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_email</w:t>
        </w:r>
        <w:proofErr w:type="spellEnd"/>
        <w:r w:rsidR="006D494A">
          <w:rPr>
            <w:rStyle w:val="Hyperlink"/>
            <w:rFonts w:ascii="Century Gothic" w:hAnsi="Century Gothic"/>
            <w:sz w:val="22"/>
            <w:szCs w:val="22"/>
            <w:lang w:val="pt-BR"/>
          </w:rPr>
          <w:t xml:space="preserve"> </w:t>
        </w:r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Pr="00ED111F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D111F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ED111F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ED111F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ED111F">
        <w:rPr>
          <w:rFonts w:ascii="Century Gothic" w:eastAsia="Century Gothic" w:hAnsi="Century Gothic" w:cs="Century Gothic"/>
          <w:sz w:val="20"/>
          <w:szCs w:val="20"/>
          <w:lang w:val="pt-BR"/>
        </w:rPr>
        <w:t>___________________________________________________________________________________________________</w:t>
      </w:r>
    </w:p>
    <w:p w14:paraId="727F1344" w14:textId="00030DE8" w:rsidR="00E90B69" w:rsidRPr="00ED111F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39670A85" w14:textId="757615CC" w:rsidR="00DA2C9C" w:rsidRPr="00133906" w:rsidRDefault="00DA2C9C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ADE7F" w14:textId="77777777" w:rsidR="00661B70" w:rsidRDefault="00661B70">
      <w:r>
        <w:separator/>
      </w:r>
    </w:p>
  </w:endnote>
  <w:endnote w:type="continuationSeparator" w:id="0">
    <w:p w14:paraId="086EE5A8" w14:textId="77777777" w:rsidR="00661B70" w:rsidRDefault="00661B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8F659" w14:textId="77777777" w:rsidR="00661B70" w:rsidRDefault="00661B70">
      <w:r>
        <w:separator/>
      </w:r>
    </w:p>
  </w:footnote>
  <w:footnote w:type="continuationSeparator" w:id="0">
    <w:p w14:paraId="3393EF29" w14:textId="77777777" w:rsidR="00661B70" w:rsidRDefault="00661B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52DC"/>
    <w:rsid w:val="000F780E"/>
    <w:rsid w:val="00102872"/>
    <w:rsid w:val="00106C3D"/>
    <w:rsid w:val="00110B2C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94B4C"/>
    <w:rsid w:val="002A06DE"/>
    <w:rsid w:val="002A0E8A"/>
    <w:rsid w:val="002A50D5"/>
    <w:rsid w:val="002A741C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4490C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C7BFC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368B"/>
    <w:rsid w:val="004B4618"/>
    <w:rsid w:val="004C0B14"/>
    <w:rsid w:val="004C0F89"/>
    <w:rsid w:val="004C34DF"/>
    <w:rsid w:val="004D67FD"/>
    <w:rsid w:val="004E2397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131CA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70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06D7"/>
    <w:rsid w:val="006C45E1"/>
    <w:rsid w:val="006C7762"/>
    <w:rsid w:val="006D12AC"/>
    <w:rsid w:val="006D2BD3"/>
    <w:rsid w:val="006D33E5"/>
    <w:rsid w:val="006D4944"/>
    <w:rsid w:val="006D494A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F1578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1E1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63BBE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AF76A3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5D35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0A39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11F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85A86"/>
    <w:rsid w:val="00F94F57"/>
    <w:rsid w:val="00FA0FE2"/>
    <w:rsid w:val="00FA2DA7"/>
    <w:rsid w:val="00FA7032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1</Pages>
  <Words>60</Words>
  <Characters>348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13</cp:revision>
  <dcterms:created xsi:type="dcterms:W3CDTF">2025-04-20T22:03:00Z</dcterms:created>
  <dcterms:modified xsi:type="dcterms:W3CDTF">2025-06-12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